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88a0ecc45203a5e976cb39a5667de90bc11f004"/>
    <w:p>
      <w:pPr>
        <w:pStyle w:val="Heading1"/>
      </w:pPr>
      <w:r>
        <w:t xml:space="preserve">Cover Letter for Human Resources Manager Position</w:t>
      </w:r>
    </w:p>
    <w:p>
      <w:pPr>
        <w:pStyle w:val="FirstParagraph"/>
      </w:pPr>
      <w:r>
        <w:rPr>
          <w:bCs/>
          <w:b/>
        </w:rPr>
        <w:t xml:space="preserve">Dear Hiring Manager,</w:t>
      </w:r>
    </w:p>
    <w:p>
      <w:pPr>
        <w:pStyle w:val="BodyText"/>
      </w:pPr>
      <w:r>
        <w:t xml:space="preserve">I am writing to express my interest in the Human Resources Manager position at [Company Name] in India New Delhi. With over a decade of experience in human resources, I have dedicated my career to fostering inclusive workplace cultures, driving talent acquisition strategies, and ensuring compliance with labor laws that align with the dynamic business environment of India. My expertise in managing HR operations across diverse industries, coupled with a deep understanding of the unique challenges and opportunities in New Delhi’s corporate landscape, makes me an ideal candidate for this role.</w:t>
      </w:r>
    </w:p>
    <w:p>
      <w:pPr>
        <w:pStyle w:val="BodyText"/>
      </w:pPr>
      <w:r>
        <w:t xml:space="preserve">As a seasoned Human Resources Manager, I have consistently demonstrated my ability to bridge organizational goals with employee needs. In my previous roles, I have led recruitment initiatives that attracted top-tier talent, implemented training programs that enhanced employee productivity by 30%, and resolved complex workplace conflicts through mediation and policy enforcement. My career has been defined by a commitment to creating equitable work environments where employees feel valued, empowered, and aligned with the company’s vision.</w:t>
      </w:r>
    </w:p>
    <w:p>
      <w:pPr>
        <w:pStyle w:val="BodyText"/>
      </w:pPr>
      <w:r>
        <w:t xml:space="preserve">What sets me apart is my ability to adapt HR strategies to local contexts. In India New Delhi, where the workforce is a mosaic of cultures, languages, and professional backgrounds, I have successfully navigated the intricacies of labor laws such as the Industrial Disputes Act and the Employees’ Provident Funds Act. My experience includes managing large-scale onboarding processes for multinational corporations operating in Delhi’s bustling business hubs like Connaught Place and Cyber City. I have also played a pivotal role in developing HR policies that reflect the values of inclusivity, transparency, and innovation—qualities that are essential for sustaining growth in India’s competitive markets.</w:t>
      </w:r>
    </w:p>
    <w:p>
      <w:pPr>
        <w:pStyle w:val="BodyText"/>
      </w:pPr>
      <w:r>
        <w:t xml:space="preserve">One of my most significant achievements as a Human Resources Manager was spearheading the implementation of a performance management system at [Previous Company], which reduced employee turnover by 25% within 18 months. This initiative involved collaborating with department heads to align individual goals with organizational objectives, while also ensuring that the process adhered to local labor regulations. Additionally, I designed and executed a company-wide wellness program that improved employee satisfaction scores by 40%, reinforcing the importance of mental health and work-life balance in high-pressure environments like New Delhi’s corporate sector.</w:t>
      </w:r>
    </w:p>
    <w:p>
      <w:pPr>
        <w:pStyle w:val="BodyText"/>
      </w:pPr>
      <w:r>
        <w:t xml:space="preserve">India New Delhi is a city where ambition meets tradition, and I am particularly drawn to [Company Name]’s commitment to fostering a culture of excellence. The opportunity to contribute my expertise in talent management, employee engagement, and strategic HR planning to an organization that values innovation and integrity resonates deeply with my professional ethos. I am confident that my background in managing cross-functional teams, navigating complex HR challenges, and driving initiatives that enhance organizational efficiency will add significant value to your team.</w:t>
      </w:r>
    </w:p>
    <w:p>
      <w:pPr>
        <w:pStyle w:val="BodyText"/>
      </w:pPr>
      <w:r>
        <w:t xml:space="preserve">What excites me most about this role is the chance to work in a city like New Delhi, where the pace of change demands agile HR strategies. The ability to collaborate with leaders who prioritize employee development while adhering to India’s evolving labor frameworks is something I have always sought. My experience in managing remote and hybrid teams, particularly during the pandemic, has equipped me with the tools to maintain productivity and morale even in uncertain times—a skill that remains crucial as companies adapt to new norms.</w:t>
      </w:r>
    </w:p>
    <w:p>
      <w:pPr>
        <w:pStyle w:val="BodyText"/>
      </w:pPr>
      <w:r>
        <w:t xml:space="preserve">As a Human Resources Manager, I believe that the foundation of any successful organization lies in its people. In India New Delhi, where businesses are increasingly focused on sustainability and social responsibility, I aim to contribute by designing HR programs that not only meet regulatory requirements but also foster a sense of purpose among employees. Whether it’s through career development opportunities, diversity and inclusion initiatives, or community engagement projects, I am passionate about creating a workplace where every individual can thrive.</w:t>
      </w:r>
    </w:p>
    <w:p>
      <w:pPr>
        <w:pStyle w:val="BodyText"/>
      </w:pPr>
      <w:r>
        <w:t xml:space="preserve">I would welcome the opportunity to discuss how my skills and vision align with [Company Name]’s goals. I am available at your earliest convenience for an interview and can be reached at [Your Phone Number] or [Your Email Address]. Thank you for considering my application. I look forward to the possibility of contributing to your organization’s continued success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in India New Delhi</dc:title>
  <dc:creator/>
  <dc:language>en</dc:language>
  <cp:keywords/>
  <dcterms:created xsi:type="dcterms:W3CDTF">2026-07-23T12:17:13Z</dcterms:created>
  <dcterms:modified xsi:type="dcterms:W3CDTF">2026-07-23T12:17:13Z</dcterms:modified>
</cp:coreProperties>
</file>

<file path=docProps/custom.xml><?xml version="1.0" encoding="utf-8"?>
<Properties xmlns="http://schemas.openxmlformats.org/officeDocument/2006/custom-properties" xmlns:vt="http://schemas.openxmlformats.org/officeDocument/2006/docPropsVTypes"/>
</file>